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6FBA8F" w14:textId="77777777" w:rsidR="007E70C9" w:rsidRPr="007E70C9" w:rsidRDefault="007E70C9" w:rsidP="007E70C9">
      <w:pPr>
        <w:rPr>
          <w:rFonts w:ascii="Arial" w:hAnsi="Arial" w:cs="Arial"/>
          <w:i/>
          <w:iCs/>
        </w:rPr>
      </w:pPr>
      <w:r w:rsidRPr="007E70C9">
        <w:rPr>
          <w:rFonts w:ascii="Arial" w:hAnsi="Arial" w:cs="Arial"/>
          <w:i/>
          <w:iCs/>
        </w:rPr>
        <w:t>Observation Techniques: Film Analysis</w:t>
      </w:r>
    </w:p>
    <w:p w14:paraId="5C54DCEF" w14:textId="699CED25" w:rsidR="007E70C9" w:rsidRPr="007E70C9" w:rsidRDefault="007E70C9" w:rsidP="007E70C9">
      <w:pPr>
        <w:rPr>
          <w:rFonts w:ascii="Arial" w:hAnsi="Arial" w:cs="Arial"/>
          <w:i/>
          <w:iCs/>
        </w:rPr>
      </w:pPr>
      <w:proofErr w:type="spellStart"/>
      <w:r w:rsidRPr="005C0776">
        <w:rPr>
          <w:rFonts w:ascii="Arial" w:hAnsi="Arial" w:cs="Arial"/>
          <w:i/>
          <w:iCs/>
        </w:rPr>
        <w:t>Analyze</w:t>
      </w:r>
      <w:proofErr w:type="spellEnd"/>
      <w:r w:rsidRPr="007E70C9">
        <w:rPr>
          <w:rFonts w:ascii="Arial" w:hAnsi="Arial" w:cs="Arial"/>
          <w:i/>
          <w:iCs/>
        </w:rPr>
        <w:t xml:space="preserve"> a three- to five-minute segment of a movie or a television episode depicting attraction, intimacy, friendships, and/or altruism.</w:t>
      </w:r>
    </w:p>
    <w:p w14:paraId="3EACA6A0" w14:textId="77777777" w:rsidR="007E70C9" w:rsidRPr="007E70C9" w:rsidRDefault="007E70C9" w:rsidP="007E70C9">
      <w:pPr>
        <w:rPr>
          <w:rFonts w:ascii="Arial" w:hAnsi="Arial" w:cs="Arial"/>
          <w:i/>
          <w:iCs/>
        </w:rPr>
      </w:pPr>
    </w:p>
    <w:p w14:paraId="71FE750F" w14:textId="10AC88BF" w:rsidR="007E70C9" w:rsidRPr="007E70C9" w:rsidRDefault="007E70C9" w:rsidP="007E70C9">
      <w:pPr>
        <w:rPr>
          <w:rFonts w:ascii="Arial" w:hAnsi="Arial" w:cs="Arial"/>
          <w:i/>
          <w:iCs/>
        </w:rPr>
      </w:pPr>
      <w:r w:rsidRPr="007E70C9">
        <w:rPr>
          <w:rFonts w:ascii="Arial" w:hAnsi="Arial" w:cs="Arial"/>
          <w:b/>
          <w:bCs/>
          <w:i/>
          <w:iCs/>
        </w:rPr>
        <w:t>After watching the movie section, create a report on your analysis. In your report:</w:t>
      </w:r>
    </w:p>
    <w:p w14:paraId="49DDB81C" w14:textId="77777777" w:rsidR="007E70C9" w:rsidRPr="007E70C9" w:rsidRDefault="007E70C9" w:rsidP="007E70C9">
      <w:pPr>
        <w:rPr>
          <w:rFonts w:ascii="Arial" w:hAnsi="Arial" w:cs="Arial"/>
          <w:i/>
          <w:iCs/>
        </w:rPr>
      </w:pPr>
      <w:r w:rsidRPr="007E70C9">
        <w:rPr>
          <w:rFonts w:ascii="Arial" w:hAnsi="Arial" w:cs="Arial"/>
          <w:b/>
          <w:bCs/>
          <w:i/>
          <w:iCs/>
        </w:rPr>
        <w:t>Mention the name of the movie.</w:t>
      </w:r>
    </w:p>
    <w:p w14:paraId="59ECF2B2" w14:textId="77777777" w:rsidR="007E70C9" w:rsidRPr="007E70C9" w:rsidRDefault="007E70C9" w:rsidP="007E70C9">
      <w:pPr>
        <w:rPr>
          <w:rFonts w:ascii="Arial" w:hAnsi="Arial" w:cs="Arial"/>
          <w:i/>
          <w:iCs/>
        </w:rPr>
      </w:pPr>
      <w:r w:rsidRPr="007E70C9">
        <w:rPr>
          <w:rFonts w:ascii="Arial" w:hAnsi="Arial" w:cs="Arial"/>
          <w:b/>
          <w:bCs/>
          <w:i/>
          <w:iCs/>
        </w:rPr>
        <w:t>Describe the setting and overall storyline of the movie.</w:t>
      </w:r>
    </w:p>
    <w:p w14:paraId="72277F69" w14:textId="77777777" w:rsidR="007E70C9" w:rsidRPr="007E70C9" w:rsidRDefault="007E70C9" w:rsidP="007E70C9">
      <w:pPr>
        <w:rPr>
          <w:rFonts w:ascii="Arial" w:hAnsi="Arial" w:cs="Arial"/>
          <w:i/>
          <w:iCs/>
        </w:rPr>
      </w:pPr>
      <w:r w:rsidRPr="007E70C9">
        <w:rPr>
          <w:rFonts w:ascii="Arial" w:hAnsi="Arial" w:cs="Arial"/>
          <w:b/>
          <w:bCs/>
          <w:i/>
          <w:iCs/>
        </w:rPr>
        <w:t>Describe the main characters in the observed movie section.</w:t>
      </w:r>
    </w:p>
    <w:p w14:paraId="704FDCCC" w14:textId="77777777" w:rsidR="007E70C9" w:rsidRPr="007E70C9" w:rsidRDefault="007E70C9" w:rsidP="007E70C9">
      <w:pPr>
        <w:rPr>
          <w:rFonts w:ascii="Arial" w:hAnsi="Arial" w:cs="Arial"/>
          <w:i/>
          <w:iCs/>
        </w:rPr>
      </w:pPr>
      <w:r w:rsidRPr="007E70C9">
        <w:rPr>
          <w:rFonts w:ascii="Arial" w:hAnsi="Arial" w:cs="Arial"/>
          <w:b/>
          <w:bCs/>
          <w:i/>
          <w:iCs/>
        </w:rPr>
        <w:t xml:space="preserve">Describe the situation that you </w:t>
      </w:r>
      <w:proofErr w:type="spellStart"/>
      <w:r w:rsidRPr="007E70C9">
        <w:rPr>
          <w:rFonts w:ascii="Arial" w:hAnsi="Arial" w:cs="Arial"/>
          <w:b/>
          <w:bCs/>
          <w:i/>
          <w:iCs/>
        </w:rPr>
        <w:t>analyzed</w:t>
      </w:r>
      <w:proofErr w:type="spellEnd"/>
      <w:r w:rsidRPr="007E70C9">
        <w:rPr>
          <w:rFonts w:ascii="Arial" w:hAnsi="Arial" w:cs="Arial"/>
          <w:b/>
          <w:bCs/>
          <w:i/>
          <w:iCs/>
        </w:rPr>
        <w:t xml:space="preserve"> and interpret the action of the characters depicting attraction, intimacy, friendships, and altruism.</w:t>
      </w:r>
    </w:p>
    <w:p w14:paraId="42D66F7A" w14:textId="77777777" w:rsidR="007E70C9" w:rsidRPr="007E70C9" w:rsidRDefault="007E70C9" w:rsidP="007E70C9">
      <w:pPr>
        <w:rPr>
          <w:rFonts w:ascii="Arial" w:hAnsi="Arial" w:cs="Arial"/>
          <w:i/>
          <w:iCs/>
        </w:rPr>
      </w:pPr>
      <w:r w:rsidRPr="007E70C9">
        <w:rPr>
          <w:rFonts w:ascii="Arial" w:hAnsi="Arial" w:cs="Arial"/>
          <w:b/>
          <w:bCs/>
          <w:i/>
          <w:iCs/>
        </w:rPr>
        <w:t>Draw conclusions based on social psychological concepts and theories.</w:t>
      </w:r>
    </w:p>
    <w:p w14:paraId="79B81598" w14:textId="77777777" w:rsidR="00D15BD5" w:rsidRPr="005C0776" w:rsidRDefault="00D15BD5">
      <w:pPr>
        <w:rPr>
          <w:rFonts w:ascii="Arial" w:hAnsi="Arial" w:cs="Arial"/>
          <w:i/>
          <w:iCs/>
        </w:rPr>
      </w:pPr>
    </w:p>
    <w:sectPr w:rsidR="00D15BD5" w:rsidRPr="005C07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jSyNDEyNTY0tDRX0lEKTi0uzszPAykwrAUAwtxd0ywAAAA="/>
  </w:docVars>
  <w:rsids>
    <w:rsidRoot w:val="007E70C9"/>
    <w:rsid w:val="005C0776"/>
    <w:rsid w:val="007E70C9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687B4"/>
  <w15:chartTrackingRefBased/>
  <w15:docId w15:val="{08F82734-9990-44B3-8293-BF2EF5A59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296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55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0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43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7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73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1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9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1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2</Words>
  <Characters>530</Characters>
  <Application>Microsoft Office Word</Application>
  <DocSecurity>0</DocSecurity>
  <Lines>4</Lines>
  <Paragraphs>1</Paragraphs>
  <ScaleCrop>false</ScaleCrop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05T13:34:00Z</dcterms:created>
  <dcterms:modified xsi:type="dcterms:W3CDTF">2022-05-05T13:35:00Z</dcterms:modified>
</cp:coreProperties>
</file>